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A2260" w14:textId="27AF2CA2" w:rsidR="00F54CF7" w:rsidRPr="00F42974" w:rsidRDefault="00D12458" w:rsidP="00F54CF7">
      <w:pPr>
        <w:pStyle w:val="Bezodstpw"/>
        <w:ind w:right="-426"/>
        <w:jc w:val="right"/>
        <w:rPr>
          <w:rFonts w:asciiTheme="majorHAnsi" w:hAnsiTheme="majorHAnsi"/>
          <w:snapToGrid w:val="0"/>
          <w:sz w:val="21"/>
          <w:szCs w:val="21"/>
          <w:lang w:eastAsia="pl-PL"/>
        </w:rPr>
      </w:pPr>
      <w:bookmarkStart w:id="0" w:name="_Hlk116889241"/>
      <w:r w:rsidRPr="00F42974">
        <w:rPr>
          <w:rFonts w:asciiTheme="majorHAnsi" w:hAnsiTheme="majorHAnsi"/>
          <w:snapToGrid w:val="0"/>
          <w:sz w:val="21"/>
          <w:szCs w:val="21"/>
          <w:lang w:eastAsia="pl-PL"/>
        </w:rPr>
        <w:t>Koneck</w:t>
      </w:r>
      <w:r w:rsidR="00F54CF7" w:rsidRPr="00F42974">
        <w:rPr>
          <w:rFonts w:asciiTheme="majorHAnsi" w:hAnsiTheme="majorHAnsi"/>
          <w:snapToGrid w:val="0"/>
          <w:sz w:val="21"/>
          <w:szCs w:val="21"/>
          <w:lang w:eastAsia="pl-PL"/>
        </w:rPr>
        <w:t xml:space="preserve">,  dnia  </w:t>
      </w:r>
      <w:r w:rsidR="00EC25AE">
        <w:rPr>
          <w:rFonts w:asciiTheme="majorHAnsi" w:hAnsiTheme="majorHAnsi"/>
          <w:snapToGrid w:val="0"/>
          <w:sz w:val="21"/>
          <w:szCs w:val="21"/>
          <w:lang w:eastAsia="pl-PL"/>
        </w:rPr>
        <w:t xml:space="preserve">21 </w:t>
      </w:r>
      <w:r w:rsidRPr="00F42974">
        <w:rPr>
          <w:rFonts w:asciiTheme="majorHAnsi" w:hAnsiTheme="majorHAnsi"/>
          <w:snapToGrid w:val="0"/>
          <w:sz w:val="21"/>
          <w:szCs w:val="21"/>
          <w:lang w:eastAsia="pl-PL"/>
        </w:rPr>
        <w:t>lutego</w:t>
      </w:r>
      <w:r w:rsidR="00F54CF7" w:rsidRPr="00F42974">
        <w:rPr>
          <w:rFonts w:asciiTheme="majorHAnsi" w:hAnsiTheme="majorHAnsi"/>
          <w:snapToGrid w:val="0"/>
          <w:sz w:val="21"/>
          <w:szCs w:val="21"/>
          <w:lang w:eastAsia="pl-PL"/>
        </w:rPr>
        <w:t xml:space="preserve"> 2023 r.</w:t>
      </w:r>
    </w:p>
    <w:bookmarkEnd w:id="0"/>
    <w:p w14:paraId="394766D7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/>
          <w:snapToGrid w:val="0"/>
          <w:sz w:val="21"/>
          <w:szCs w:val="21"/>
          <w:lang w:eastAsia="pl-PL"/>
        </w:rPr>
        <w:t>Zamawiający:</w:t>
      </w:r>
    </w:p>
    <w:p w14:paraId="03411828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Gmina Koneck</w:t>
      </w:r>
    </w:p>
    <w:p w14:paraId="73486608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ul. W. Lubańskiego 11;</w:t>
      </w:r>
    </w:p>
    <w:p w14:paraId="3B7F4741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87-702 Koneck</w:t>
      </w:r>
    </w:p>
    <w:p w14:paraId="1CDD6D3F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 xml:space="preserve">NIP 8911555250; REGON: 910866436; </w:t>
      </w:r>
    </w:p>
    <w:p w14:paraId="6FB01E03" w14:textId="77777777" w:rsidR="00A84F37" w:rsidRPr="00F42974" w:rsidRDefault="00A84F37" w:rsidP="00A84F37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</w:p>
    <w:p w14:paraId="3E2A2322" w14:textId="3DE95964" w:rsidR="00F806DD" w:rsidRPr="00F42974" w:rsidRDefault="00F806DD" w:rsidP="00F80625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  <w:r w:rsidRPr="00F42974">
        <w:rPr>
          <w:rFonts w:asciiTheme="majorHAnsi" w:hAnsiTheme="majorHAnsi" w:cs="Times New Roman"/>
          <w:b/>
          <w:bCs/>
          <w:sz w:val="21"/>
          <w:szCs w:val="21"/>
          <w:lang w:eastAsia="pl-PL"/>
        </w:rPr>
        <w:t>INFORMACJA O WYBORZE OFERTY</w:t>
      </w:r>
    </w:p>
    <w:p w14:paraId="3C172F4A" w14:textId="77777777" w:rsidR="007B34E0" w:rsidRPr="00F42974" w:rsidRDefault="007B34E0" w:rsidP="00F80625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</w:p>
    <w:p w14:paraId="66BF65E2" w14:textId="77777777" w:rsidR="00D12458" w:rsidRPr="00F42974" w:rsidRDefault="00D12458" w:rsidP="00B7367A">
      <w:pPr>
        <w:pStyle w:val="Default"/>
        <w:spacing w:after="120"/>
        <w:jc w:val="both"/>
        <w:rPr>
          <w:rFonts w:asciiTheme="majorHAnsi" w:hAnsiTheme="majorHAnsi" w:cs="Arial"/>
          <w:bCs/>
          <w:color w:val="auto"/>
          <w:sz w:val="21"/>
          <w:szCs w:val="21"/>
        </w:rPr>
      </w:pPr>
      <w:bookmarkStart w:id="1" w:name="_Hlk92193064"/>
      <w:r w:rsidRPr="00F42974">
        <w:rPr>
          <w:rFonts w:asciiTheme="majorHAnsi" w:hAnsiTheme="majorHAnsi" w:cs="Arial"/>
          <w:b/>
          <w:color w:val="auto"/>
          <w:sz w:val="21"/>
          <w:szCs w:val="21"/>
        </w:rPr>
        <w:t>Dotyczy:</w:t>
      </w:r>
      <w:r w:rsidRPr="00F42974">
        <w:rPr>
          <w:rFonts w:asciiTheme="majorHAnsi" w:hAnsiTheme="majorHAnsi" w:cs="Arial"/>
          <w:color w:val="auto"/>
          <w:sz w:val="21"/>
          <w:szCs w:val="21"/>
        </w:rPr>
        <w:t xml:space="preserve"> </w:t>
      </w:r>
      <w:r w:rsidRPr="00F42974">
        <w:rPr>
          <w:rFonts w:asciiTheme="majorHAnsi" w:hAnsiTheme="majorHAnsi" w:cs="Arial"/>
          <w:bCs/>
          <w:color w:val="auto"/>
          <w:sz w:val="21"/>
          <w:szCs w:val="21"/>
        </w:rPr>
        <w:t xml:space="preserve">Ubezpieczenie majątku i innych interesów Gminy Koneck wraz z jednostkami organizacyjnymi i instytucjami kultury: znak sprawy: BI.271.1.2023. </w:t>
      </w:r>
    </w:p>
    <w:p w14:paraId="66739355" w14:textId="4983D77F" w:rsidR="0025380E" w:rsidRPr="0025380E" w:rsidRDefault="0025380E" w:rsidP="0025380E">
      <w:pPr>
        <w:pStyle w:val="Default"/>
        <w:jc w:val="both"/>
        <w:rPr>
          <w:rFonts w:asciiTheme="majorHAnsi" w:hAnsiTheme="majorHAnsi" w:cs="Arial"/>
          <w:b/>
          <w:color w:val="auto"/>
          <w:sz w:val="21"/>
          <w:szCs w:val="21"/>
        </w:rPr>
      </w:pPr>
      <w:r w:rsidRPr="0025380E">
        <w:rPr>
          <w:rFonts w:asciiTheme="majorHAnsi" w:hAnsiTheme="majorHAnsi" w:cs="Arial"/>
          <w:b/>
          <w:color w:val="auto"/>
          <w:sz w:val="21"/>
          <w:szCs w:val="21"/>
        </w:rPr>
        <w:t>Część II: Ubezpieczenie pojazdów mechanicznych Gminy Koneck</w:t>
      </w:r>
      <w:r w:rsidR="00B7367A">
        <w:rPr>
          <w:rFonts w:asciiTheme="majorHAnsi" w:hAnsiTheme="majorHAnsi" w:cs="Arial"/>
          <w:b/>
          <w:color w:val="auto"/>
          <w:sz w:val="21"/>
          <w:szCs w:val="21"/>
        </w:rPr>
        <w:t>.</w:t>
      </w:r>
    </w:p>
    <w:p w14:paraId="7AE818EA" w14:textId="77777777" w:rsidR="0025380E" w:rsidRPr="0025380E" w:rsidRDefault="0025380E" w:rsidP="0025380E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color w:val="000000"/>
          <w:sz w:val="23"/>
          <w:szCs w:val="23"/>
        </w:rPr>
      </w:pPr>
    </w:p>
    <w:p w14:paraId="0995B16B" w14:textId="61C0C752" w:rsidR="007B34E0" w:rsidRPr="00F42974" w:rsidRDefault="007B34E0" w:rsidP="00A06721">
      <w:pPr>
        <w:pStyle w:val="Default"/>
        <w:spacing w:after="120"/>
        <w:jc w:val="both"/>
        <w:rPr>
          <w:rFonts w:asciiTheme="majorHAnsi" w:eastAsia="Calibri" w:hAnsiTheme="majorHAnsi" w:cs="Arial"/>
          <w:bCs/>
          <w:color w:val="auto"/>
          <w:sz w:val="21"/>
          <w:szCs w:val="21"/>
        </w:rPr>
      </w:pPr>
      <w:r w:rsidRPr="00F42974">
        <w:rPr>
          <w:rFonts w:asciiTheme="majorHAnsi" w:eastAsia="Calibri" w:hAnsiTheme="majorHAnsi" w:cs="Arial"/>
          <w:color w:val="auto"/>
          <w:sz w:val="21"/>
          <w:szCs w:val="21"/>
        </w:rPr>
        <w:t xml:space="preserve">Działając na podstawie art. 253 ust. </w:t>
      </w:r>
      <w:r w:rsidR="005B6908" w:rsidRPr="00F42974">
        <w:rPr>
          <w:rFonts w:asciiTheme="majorHAnsi" w:eastAsia="Calibri" w:hAnsiTheme="majorHAnsi" w:cs="Arial"/>
          <w:color w:val="auto"/>
          <w:sz w:val="21"/>
          <w:szCs w:val="21"/>
        </w:rPr>
        <w:t>2</w:t>
      </w:r>
      <w:r w:rsidRPr="00F42974">
        <w:rPr>
          <w:rFonts w:asciiTheme="majorHAnsi" w:eastAsia="Calibri" w:hAnsiTheme="majorHAnsi" w:cs="Arial"/>
          <w:color w:val="auto"/>
          <w:sz w:val="21"/>
          <w:szCs w:val="21"/>
        </w:rPr>
        <w:t xml:space="preserve"> ustawy z dnia 11 września 2019 r. – Prawo zamówień publicznych, zamawiający informuje, że dokonał wyboru oferty najkorzystniejszej</w:t>
      </w:r>
      <w:bookmarkStart w:id="2" w:name="_Hlk92198340"/>
      <w:r w:rsidR="001F40E4">
        <w:rPr>
          <w:rFonts w:asciiTheme="majorHAnsi" w:eastAsia="Calibri" w:hAnsiTheme="majorHAnsi" w:cs="Arial"/>
          <w:color w:val="auto"/>
          <w:sz w:val="21"/>
          <w:szCs w:val="21"/>
        </w:rPr>
        <w:t xml:space="preserve"> w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I</w:t>
      </w:r>
      <w:r w:rsidR="00DA5AEE">
        <w:rPr>
          <w:rFonts w:asciiTheme="majorHAnsi" w:eastAsia="Calibri" w:hAnsiTheme="majorHAnsi" w:cs="Arial"/>
          <w:bCs/>
          <w:color w:val="auto"/>
          <w:sz w:val="21"/>
          <w:szCs w:val="21"/>
        </w:rPr>
        <w:t>I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części zamówienia:</w:t>
      </w:r>
      <w:bookmarkEnd w:id="2"/>
      <w:r w:rsidR="0025380E">
        <w:rPr>
          <w:rFonts w:asciiTheme="majorHAnsi" w:hAnsiTheme="majorHAnsi" w:cs="Arial"/>
          <w:b/>
          <w:color w:val="auto"/>
          <w:sz w:val="21"/>
          <w:szCs w:val="21"/>
        </w:rPr>
        <w:t xml:space="preserve"> Ubezpieczenie pojazdó</w:t>
      </w:r>
      <w:r w:rsidR="0025380E">
        <w:rPr>
          <w:rFonts w:asciiTheme="majorHAnsi" w:hAnsiTheme="majorHAnsi" w:cs="Arial"/>
          <w:b/>
          <w:color w:val="auto"/>
          <w:sz w:val="21"/>
          <w:szCs w:val="21"/>
        </w:rPr>
        <w:fldChar w:fldCharType="begin"/>
      </w:r>
      <w:r w:rsidR="0025380E">
        <w:rPr>
          <w:rFonts w:asciiTheme="majorHAnsi" w:hAnsiTheme="majorHAnsi" w:cs="Arial"/>
          <w:b/>
          <w:color w:val="auto"/>
          <w:sz w:val="21"/>
          <w:szCs w:val="21"/>
        </w:rPr>
        <w:instrText xml:space="preserve"> LISTNUM </w:instrText>
      </w:r>
      <w:r w:rsidR="0025380E">
        <w:rPr>
          <w:rFonts w:asciiTheme="majorHAnsi" w:hAnsiTheme="majorHAnsi" w:cs="Arial"/>
          <w:b/>
          <w:color w:val="auto"/>
          <w:sz w:val="21"/>
          <w:szCs w:val="21"/>
        </w:rPr>
        <w:fldChar w:fldCharType="end"/>
      </w:r>
      <w:r w:rsidR="0025380E">
        <w:rPr>
          <w:rFonts w:asciiTheme="majorHAnsi" w:hAnsiTheme="majorHAnsi" w:cs="Arial"/>
          <w:b/>
          <w:color w:val="auto"/>
          <w:sz w:val="21"/>
          <w:szCs w:val="21"/>
        </w:rPr>
        <w:t>w mechanicznych Gminy Koneck</w:t>
      </w:r>
      <w:r w:rsidR="00191219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.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</w:t>
      </w:r>
      <w:r w:rsidR="00191219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J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ako najkorzystniejszą uznano ofertę nr </w:t>
      </w:r>
      <w:r w:rsidR="0025380E">
        <w:rPr>
          <w:rFonts w:asciiTheme="majorHAnsi" w:eastAsia="Calibri" w:hAnsiTheme="majorHAnsi" w:cs="Arial"/>
          <w:bCs/>
          <w:color w:val="auto"/>
          <w:sz w:val="21"/>
          <w:szCs w:val="21"/>
        </w:rPr>
        <w:t>2</w:t>
      </w:r>
      <w:r w:rsidR="00F54CF7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,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złożoną przez wykonawcę:</w:t>
      </w:r>
    </w:p>
    <w:p w14:paraId="561F9652" w14:textId="4BB55CAB" w:rsidR="00DA5AEE" w:rsidRPr="00DA5AEE" w:rsidRDefault="0025380E" w:rsidP="00DA5AEE">
      <w:pPr>
        <w:pStyle w:val="Default"/>
        <w:spacing w:after="120"/>
        <w:jc w:val="both"/>
        <w:rPr>
          <w:rFonts w:asciiTheme="majorHAnsi" w:eastAsia="Calibri" w:hAnsiTheme="majorHAnsi" w:cs="Arial"/>
          <w:b/>
          <w:color w:val="auto"/>
          <w:sz w:val="21"/>
          <w:szCs w:val="21"/>
        </w:rPr>
      </w:pPr>
      <w:r>
        <w:rPr>
          <w:rFonts w:asciiTheme="majorHAnsi" w:eastAsia="Calibri" w:hAnsiTheme="majorHAnsi" w:cs="Arial"/>
          <w:b/>
          <w:color w:val="auto"/>
          <w:sz w:val="21"/>
          <w:szCs w:val="21"/>
        </w:rPr>
        <w:t>Generali T.U. S.A., ul. Senatorska 18, 00-082 Warszawa</w:t>
      </w:r>
    </w:p>
    <w:p w14:paraId="0F0877EC" w14:textId="3E513A2B" w:rsidR="007B34E0" w:rsidRPr="00F42974" w:rsidRDefault="007B34E0" w:rsidP="00F42974">
      <w:pPr>
        <w:pStyle w:val="Default"/>
        <w:spacing w:after="120"/>
        <w:rPr>
          <w:rFonts w:asciiTheme="majorHAnsi" w:eastAsia="Calibri" w:hAnsiTheme="majorHAnsi" w:cs="Arial"/>
          <w:bCs/>
          <w:color w:val="auto"/>
          <w:sz w:val="21"/>
          <w:szCs w:val="21"/>
        </w:rPr>
      </w:pP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Ranking ofert niepodlegających odrzuceniu, złożonych na część I</w:t>
      </w:r>
      <w:r w:rsidR="00DA5AEE">
        <w:rPr>
          <w:rFonts w:asciiTheme="majorHAnsi" w:eastAsia="Calibri" w:hAnsiTheme="majorHAnsi" w:cs="Arial"/>
          <w:bCs/>
          <w:color w:val="auto"/>
          <w:sz w:val="21"/>
          <w:szCs w:val="21"/>
        </w:rPr>
        <w:t>I</w:t>
      </w:r>
      <w:r w:rsidR="0025380E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zamówienia:</w:t>
      </w:r>
    </w:p>
    <w:tbl>
      <w:tblPr>
        <w:tblStyle w:val="Tabela-Siatka"/>
        <w:tblW w:w="5084" w:type="pct"/>
        <w:tblInd w:w="-176" w:type="dxa"/>
        <w:tblLook w:val="04A0" w:firstRow="1" w:lastRow="0" w:firstColumn="1" w:lastColumn="0" w:noHBand="0" w:noVBand="1"/>
      </w:tblPr>
      <w:tblGrid>
        <w:gridCol w:w="912"/>
        <w:gridCol w:w="4226"/>
        <w:gridCol w:w="1557"/>
        <w:gridCol w:w="1557"/>
        <w:gridCol w:w="3119"/>
        <w:gridCol w:w="1557"/>
        <w:gridCol w:w="1301"/>
      </w:tblGrid>
      <w:tr w:rsidR="00D12458" w:rsidRPr="00F42974" w14:paraId="23C0F2AD" w14:textId="77777777" w:rsidTr="00D12458">
        <w:tc>
          <w:tcPr>
            <w:tcW w:w="320" w:type="pct"/>
            <w:shd w:val="clear" w:color="auto" w:fill="D9D9D9" w:themeFill="background1" w:themeFillShade="D9"/>
            <w:vAlign w:val="center"/>
          </w:tcPr>
          <w:p w14:paraId="16F3FA8B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Numer oferty</w:t>
            </w:r>
          </w:p>
        </w:tc>
        <w:tc>
          <w:tcPr>
            <w:tcW w:w="1485" w:type="pct"/>
            <w:shd w:val="clear" w:color="auto" w:fill="D9D9D9" w:themeFill="background1" w:themeFillShade="D9"/>
            <w:vAlign w:val="center"/>
          </w:tcPr>
          <w:p w14:paraId="28DF7074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Wykonawca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1EE9D055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1</w:t>
            </w:r>
          </w:p>
          <w:p w14:paraId="0AEA1D95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Cena oferty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527D824B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1</w:t>
            </w:r>
          </w:p>
          <w:p w14:paraId="33FC54AF" w14:textId="60F44FC5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Waga </w:t>
            </w:r>
            <w:r w:rsidR="00DA5AEE"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9</w:t>
            </w: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0 %</w:t>
            </w:r>
          </w:p>
          <w:p w14:paraId="72498474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Przyznana punktacja</w:t>
            </w:r>
          </w:p>
        </w:tc>
        <w:tc>
          <w:tcPr>
            <w:tcW w:w="1096" w:type="pct"/>
            <w:shd w:val="clear" w:color="auto" w:fill="D9D9D9" w:themeFill="background1" w:themeFillShade="D9"/>
            <w:vAlign w:val="center"/>
          </w:tcPr>
          <w:p w14:paraId="096B4FE7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Kryterium 2 </w:t>
            </w:r>
          </w:p>
          <w:p w14:paraId="74E50AD6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Klauzule dodatkowe i inne postanowienia szczególne fakultatywne </w:t>
            </w:r>
          </w:p>
          <w:p w14:paraId="11DD9D3F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Cs/>
                <w:sz w:val="21"/>
                <w:szCs w:val="21"/>
              </w:rPr>
              <w:t>(liczba tzw. małych punktów)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7DE623C5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2</w:t>
            </w:r>
          </w:p>
          <w:p w14:paraId="00F72B04" w14:textId="3338AC06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Waga </w:t>
            </w:r>
            <w:r w:rsidR="00DA5AEE"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1</w:t>
            </w: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0 %</w:t>
            </w:r>
          </w:p>
          <w:p w14:paraId="2539E20A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Przyznana punktacja</w:t>
            </w:r>
          </w:p>
        </w:tc>
        <w:tc>
          <w:tcPr>
            <w:tcW w:w="457" w:type="pct"/>
            <w:shd w:val="clear" w:color="auto" w:fill="D9D9D9" w:themeFill="background1" w:themeFillShade="D9"/>
            <w:vAlign w:val="center"/>
          </w:tcPr>
          <w:p w14:paraId="38A16C35" w14:textId="77777777" w:rsidR="007B34E0" w:rsidRPr="008C2D71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Łączna punktacja</w:t>
            </w:r>
          </w:p>
        </w:tc>
      </w:tr>
      <w:tr w:rsidR="00DA5AEE" w:rsidRPr="00F42974" w14:paraId="585A167C" w14:textId="77777777" w:rsidTr="00A06721">
        <w:trPr>
          <w:trHeight w:val="762"/>
        </w:trPr>
        <w:tc>
          <w:tcPr>
            <w:tcW w:w="320" w:type="pct"/>
            <w:shd w:val="clear" w:color="auto" w:fill="auto"/>
            <w:vAlign w:val="center"/>
          </w:tcPr>
          <w:p w14:paraId="3C2AA8AB" w14:textId="129B7248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Cs/>
                <w:sz w:val="21"/>
                <w:szCs w:val="21"/>
              </w:rPr>
              <w:t>2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201DEB73" w14:textId="77777777" w:rsidR="0025380E" w:rsidRPr="008C2D71" w:rsidRDefault="0025380E" w:rsidP="008C2D71">
            <w:pPr>
              <w:pStyle w:val="Default"/>
              <w:jc w:val="center"/>
              <w:rPr>
                <w:sz w:val="21"/>
                <w:szCs w:val="21"/>
              </w:rPr>
            </w:pPr>
          </w:p>
          <w:p w14:paraId="35C0E43E" w14:textId="2010D035" w:rsidR="0025380E" w:rsidRPr="008C2D71" w:rsidRDefault="0025380E" w:rsidP="008C2D71">
            <w:pPr>
              <w:pStyle w:val="Default"/>
              <w:jc w:val="center"/>
              <w:rPr>
                <w:sz w:val="21"/>
                <w:szCs w:val="21"/>
              </w:rPr>
            </w:pPr>
            <w:r w:rsidRPr="008C2D71">
              <w:rPr>
                <w:sz w:val="21"/>
                <w:szCs w:val="21"/>
              </w:rPr>
              <w:t>Generali T.U. S.A.,</w:t>
            </w:r>
          </w:p>
          <w:p w14:paraId="4400EC73" w14:textId="40104836" w:rsidR="0025380E" w:rsidRPr="008C2D71" w:rsidRDefault="0025380E" w:rsidP="008C2D71">
            <w:pPr>
              <w:pStyle w:val="Default"/>
              <w:jc w:val="center"/>
              <w:rPr>
                <w:sz w:val="21"/>
                <w:szCs w:val="21"/>
              </w:rPr>
            </w:pPr>
            <w:r w:rsidRPr="008C2D71">
              <w:rPr>
                <w:sz w:val="21"/>
                <w:szCs w:val="21"/>
              </w:rPr>
              <w:t>ul. Senatorska 18, 00-082 Warszawa</w:t>
            </w:r>
          </w:p>
          <w:p w14:paraId="43ACF4C3" w14:textId="7BE20414" w:rsidR="00DA5AEE" w:rsidRPr="008C2D71" w:rsidRDefault="00DA5AEE" w:rsidP="008C2D71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</w:p>
        </w:tc>
        <w:tc>
          <w:tcPr>
            <w:tcW w:w="547" w:type="pct"/>
            <w:shd w:val="clear" w:color="auto" w:fill="auto"/>
            <w:vAlign w:val="center"/>
          </w:tcPr>
          <w:p w14:paraId="5D36A957" w14:textId="77B74F79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Cs/>
                <w:sz w:val="21"/>
                <w:szCs w:val="21"/>
              </w:rPr>
              <w:t>7 468,00 zł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50B59E8" w14:textId="51E532A8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90,00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6F84D0F3" w14:textId="2CBDB002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Cs/>
                <w:sz w:val="21"/>
                <w:szCs w:val="21"/>
              </w:rPr>
              <w:t>55,00 pkt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550F8E8" w14:textId="7F07D8C2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5,5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E69B539" w14:textId="2651E857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95,50 pkt</w:t>
            </w:r>
          </w:p>
        </w:tc>
      </w:tr>
      <w:tr w:rsidR="00DA5AEE" w:rsidRPr="00F42974" w14:paraId="6370F5EB" w14:textId="77777777" w:rsidTr="00D12458">
        <w:tc>
          <w:tcPr>
            <w:tcW w:w="320" w:type="pct"/>
            <w:shd w:val="clear" w:color="auto" w:fill="auto"/>
            <w:vAlign w:val="center"/>
          </w:tcPr>
          <w:p w14:paraId="765D6EC9" w14:textId="363C5905" w:rsidR="00DA5AEE" w:rsidRPr="008C2D71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8C2D71">
              <w:rPr>
                <w:rFonts w:ascii="Cambria" w:eastAsia="Calibri" w:hAnsi="Cambria" w:cs="Arial"/>
                <w:bCs/>
                <w:sz w:val="21"/>
                <w:szCs w:val="21"/>
              </w:rPr>
              <w:t>5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6BDE273B" w14:textId="77777777" w:rsidR="004F5F8E" w:rsidRDefault="00DA5AEE" w:rsidP="008C2D71">
            <w:pPr>
              <w:pStyle w:val="Default"/>
              <w:jc w:val="center"/>
              <w:rPr>
                <w:sz w:val="21"/>
                <w:szCs w:val="21"/>
              </w:rPr>
            </w:pPr>
            <w:proofErr w:type="spellStart"/>
            <w:r w:rsidRPr="008C2D71">
              <w:rPr>
                <w:sz w:val="21"/>
                <w:szCs w:val="21"/>
              </w:rPr>
              <w:t>Balcia</w:t>
            </w:r>
            <w:proofErr w:type="spellEnd"/>
            <w:r w:rsidRPr="008C2D71">
              <w:rPr>
                <w:sz w:val="21"/>
                <w:szCs w:val="21"/>
              </w:rPr>
              <w:t xml:space="preserve"> </w:t>
            </w:r>
            <w:proofErr w:type="spellStart"/>
            <w:r w:rsidRPr="008C2D71">
              <w:rPr>
                <w:sz w:val="21"/>
                <w:szCs w:val="21"/>
              </w:rPr>
              <w:t>Insurance</w:t>
            </w:r>
            <w:proofErr w:type="spellEnd"/>
            <w:r w:rsidRPr="008C2D71">
              <w:rPr>
                <w:sz w:val="21"/>
                <w:szCs w:val="21"/>
              </w:rPr>
              <w:t xml:space="preserve"> SE Spółka europejska Oddział w Polsce, Al. Jerozolimskie 136, </w:t>
            </w:r>
          </w:p>
          <w:p w14:paraId="79701C0A" w14:textId="7749F8E3" w:rsidR="00DA5AEE" w:rsidRPr="008C2D71" w:rsidRDefault="00DA5AEE" w:rsidP="008C2D71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8C2D71">
              <w:rPr>
                <w:sz w:val="21"/>
                <w:szCs w:val="21"/>
              </w:rPr>
              <w:t>02-305 Warszawa rondo I.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CF091C2" w14:textId="1327E22D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Cs/>
                <w:sz w:val="21"/>
                <w:szCs w:val="21"/>
              </w:rPr>
              <w:t>9 510,00 zł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414AF7F" w14:textId="6E78F1A1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70,68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789D63D0" w14:textId="6E1079DA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Cs/>
                <w:sz w:val="21"/>
                <w:szCs w:val="21"/>
              </w:rPr>
              <w:t>40,00 pkt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90B2A1C" w14:textId="7FDD44D7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4,0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C5B3E47" w14:textId="37D3D276" w:rsidR="00DA5AEE" w:rsidRPr="008C2D71" w:rsidRDefault="0025380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8C2D71">
              <w:rPr>
                <w:rFonts w:asciiTheme="majorHAnsi" w:eastAsia="Calibri" w:hAnsiTheme="majorHAnsi" w:cs="Arial"/>
                <w:b/>
                <w:sz w:val="21"/>
                <w:szCs w:val="21"/>
              </w:rPr>
              <w:t>74,68 pkt</w:t>
            </w:r>
          </w:p>
        </w:tc>
      </w:tr>
      <w:bookmarkEnd w:id="1"/>
    </w:tbl>
    <w:p w14:paraId="7E0BBCF2" w14:textId="0A535A49" w:rsidR="00CE5DB0" w:rsidRDefault="00CE5DB0" w:rsidP="00CE5DB0">
      <w:pPr>
        <w:spacing w:after="0" w:line="240" w:lineRule="auto"/>
        <w:jc w:val="center"/>
        <w:rPr>
          <w:rFonts w:asciiTheme="majorHAnsi" w:eastAsia="Times New Roman" w:hAnsiTheme="majorHAnsi" w:cs="Arial"/>
          <w:sz w:val="21"/>
          <w:szCs w:val="21"/>
        </w:rPr>
      </w:pPr>
    </w:p>
    <w:sectPr w:rsidR="00CE5DB0" w:rsidSect="00340DA3">
      <w:headerReference w:type="default" r:id="rId7"/>
      <w:footerReference w:type="default" r:id="rId8"/>
      <w:pgSz w:w="16838" w:h="11906" w:orient="landscape"/>
      <w:pgMar w:top="851" w:right="1417" w:bottom="851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4D744" w14:textId="77777777" w:rsidR="00107227" w:rsidRDefault="00107227" w:rsidP="00123FEA">
      <w:pPr>
        <w:spacing w:after="0" w:line="240" w:lineRule="auto"/>
      </w:pPr>
      <w:r>
        <w:separator/>
      </w:r>
    </w:p>
  </w:endnote>
  <w:endnote w:type="continuationSeparator" w:id="0">
    <w:p w14:paraId="042DD6CD" w14:textId="77777777" w:rsidR="00107227" w:rsidRDefault="00107227" w:rsidP="00123F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968634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1CC5178" w14:textId="2F9F2395" w:rsidR="00123FEA" w:rsidRDefault="00123FEA" w:rsidP="00D22CC6">
            <w:pPr>
              <w:pStyle w:val="Stopka"/>
              <w:jc w:val="center"/>
            </w:pPr>
            <w:r w:rsidRPr="00D22CC6">
              <w:rPr>
                <w:rFonts w:ascii="Cambria" w:hAnsi="Cambria"/>
                <w:sz w:val="18"/>
                <w:szCs w:val="18"/>
              </w:rPr>
              <w:t xml:space="preserve">Strona 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begin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instrText>PAGE</w:instrTex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separate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t>2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end"/>
            </w:r>
            <w:r w:rsidRPr="00D22CC6">
              <w:rPr>
                <w:rFonts w:ascii="Cambria" w:hAnsi="Cambria"/>
                <w:sz w:val="18"/>
                <w:szCs w:val="18"/>
              </w:rPr>
              <w:t xml:space="preserve"> z 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begin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instrText>NUMPAGES</w:instrTex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separate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t>2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C29BC4A" w14:textId="77777777" w:rsidR="00123FEA" w:rsidRDefault="00123FE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78793" w14:textId="77777777" w:rsidR="00107227" w:rsidRDefault="00107227" w:rsidP="00123FEA">
      <w:pPr>
        <w:spacing w:after="0" w:line="240" w:lineRule="auto"/>
      </w:pPr>
      <w:r>
        <w:separator/>
      </w:r>
    </w:p>
  </w:footnote>
  <w:footnote w:type="continuationSeparator" w:id="0">
    <w:p w14:paraId="49B2209E" w14:textId="77777777" w:rsidR="00107227" w:rsidRDefault="00107227" w:rsidP="00123F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045F1" w14:textId="77777777" w:rsidR="00402C30" w:rsidRDefault="00402C30" w:rsidP="00402C30">
    <w:pPr>
      <w:pStyle w:val="Nagwek"/>
      <w:rPr>
        <w:rFonts w:ascii="Cambria" w:hAnsi="Cambria"/>
      </w:rPr>
    </w:pPr>
  </w:p>
  <w:p w14:paraId="215684F8" w14:textId="5EB92EC6" w:rsidR="00402C30" w:rsidRPr="00F54CF7" w:rsidRDefault="00F54CF7">
    <w:pPr>
      <w:pStyle w:val="Nagwek"/>
      <w:rPr>
        <w:rFonts w:ascii="Cambria" w:hAnsi="Cambria"/>
      </w:rPr>
    </w:pPr>
    <w:r w:rsidRPr="00F54CF7">
      <w:rPr>
        <w:rFonts w:ascii="Cambria" w:hAnsi="Cambria"/>
      </w:rPr>
      <w:t xml:space="preserve">Znak sprawy: </w:t>
    </w:r>
    <w:r w:rsidR="00A06721">
      <w:rPr>
        <w:rFonts w:ascii="Cambria" w:hAnsi="Cambria"/>
      </w:rPr>
      <w:t>BI</w:t>
    </w:r>
    <w:r w:rsidRPr="00F54CF7">
      <w:rPr>
        <w:rFonts w:ascii="Cambria" w:hAnsi="Cambria"/>
      </w:rPr>
      <w:t>.271.1.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6449AF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start w:val="1"/>
      <w:numFmt w:val="ideographDigit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14D7A5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start w:val="1"/>
      <w:numFmt w:val="ideographDigit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218055297">
    <w:abstractNumId w:val="2"/>
  </w:num>
  <w:num w:numId="2" w16cid:durableId="2100060542">
    <w:abstractNumId w:val="1"/>
  </w:num>
  <w:num w:numId="3" w16cid:durableId="620037970">
    <w:abstractNumId w:val="4"/>
  </w:num>
  <w:num w:numId="4" w16cid:durableId="1188520437">
    <w:abstractNumId w:val="3"/>
  </w:num>
  <w:num w:numId="5" w16cid:durableId="780999735">
    <w:abstractNumId w:val="0"/>
  </w:num>
  <w:num w:numId="6" w16cid:durableId="8882254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sDQyNTY3sTQ1NDVT0lEKTi0uzszPAykwqQUA1cmdjCwAAAA="/>
  </w:docVars>
  <w:rsids>
    <w:rsidRoot w:val="003F05E3"/>
    <w:rsid w:val="00012888"/>
    <w:rsid w:val="000754A7"/>
    <w:rsid w:val="00091252"/>
    <w:rsid w:val="000B711D"/>
    <w:rsid w:val="000C27D0"/>
    <w:rsid w:val="000C59A1"/>
    <w:rsid w:val="000D3E53"/>
    <w:rsid w:val="000F1BE2"/>
    <w:rsid w:val="000F3069"/>
    <w:rsid w:val="00102C48"/>
    <w:rsid w:val="0010528D"/>
    <w:rsid w:val="00107227"/>
    <w:rsid w:val="00123FEA"/>
    <w:rsid w:val="001269D8"/>
    <w:rsid w:val="001371AE"/>
    <w:rsid w:val="00180BD0"/>
    <w:rsid w:val="00191219"/>
    <w:rsid w:val="00197D02"/>
    <w:rsid w:val="001A647F"/>
    <w:rsid w:val="001C34FA"/>
    <w:rsid w:val="001F40E4"/>
    <w:rsid w:val="00223246"/>
    <w:rsid w:val="002274FA"/>
    <w:rsid w:val="00237517"/>
    <w:rsid w:val="0025380E"/>
    <w:rsid w:val="00277C7A"/>
    <w:rsid w:val="002A3AD9"/>
    <w:rsid w:val="002B07D6"/>
    <w:rsid w:val="002C161E"/>
    <w:rsid w:val="00302C28"/>
    <w:rsid w:val="003052CF"/>
    <w:rsid w:val="00340DA3"/>
    <w:rsid w:val="003521BA"/>
    <w:rsid w:val="00371467"/>
    <w:rsid w:val="00386BBE"/>
    <w:rsid w:val="003971AA"/>
    <w:rsid w:val="003A2039"/>
    <w:rsid w:val="003A2B8E"/>
    <w:rsid w:val="003C4DB5"/>
    <w:rsid w:val="003F05E3"/>
    <w:rsid w:val="003F3535"/>
    <w:rsid w:val="00402C30"/>
    <w:rsid w:val="004249B3"/>
    <w:rsid w:val="0044241B"/>
    <w:rsid w:val="0046040F"/>
    <w:rsid w:val="00467F3B"/>
    <w:rsid w:val="0047228A"/>
    <w:rsid w:val="00472E43"/>
    <w:rsid w:val="00475D90"/>
    <w:rsid w:val="004A06A6"/>
    <w:rsid w:val="004F4B64"/>
    <w:rsid w:val="004F5F8E"/>
    <w:rsid w:val="005243AD"/>
    <w:rsid w:val="0053138E"/>
    <w:rsid w:val="0053767F"/>
    <w:rsid w:val="00557FE3"/>
    <w:rsid w:val="00597883"/>
    <w:rsid w:val="005B0C08"/>
    <w:rsid w:val="005B55FC"/>
    <w:rsid w:val="005B6908"/>
    <w:rsid w:val="005E09C2"/>
    <w:rsid w:val="006136B8"/>
    <w:rsid w:val="00632E18"/>
    <w:rsid w:val="00634C56"/>
    <w:rsid w:val="006755AE"/>
    <w:rsid w:val="006909E3"/>
    <w:rsid w:val="006B7250"/>
    <w:rsid w:val="006E735E"/>
    <w:rsid w:val="0070301C"/>
    <w:rsid w:val="007149BD"/>
    <w:rsid w:val="0073691D"/>
    <w:rsid w:val="00761678"/>
    <w:rsid w:val="0079660F"/>
    <w:rsid w:val="007A6226"/>
    <w:rsid w:val="007B34E0"/>
    <w:rsid w:val="007F2FCC"/>
    <w:rsid w:val="00814E4F"/>
    <w:rsid w:val="0081742E"/>
    <w:rsid w:val="00852F3E"/>
    <w:rsid w:val="008748A1"/>
    <w:rsid w:val="008845EE"/>
    <w:rsid w:val="0089180A"/>
    <w:rsid w:val="008B791C"/>
    <w:rsid w:val="008C2D71"/>
    <w:rsid w:val="008C7F84"/>
    <w:rsid w:val="008E4AC2"/>
    <w:rsid w:val="008E7194"/>
    <w:rsid w:val="00940617"/>
    <w:rsid w:val="009432F4"/>
    <w:rsid w:val="00943943"/>
    <w:rsid w:val="009450F7"/>
    <w:rsid w:val="00953636"/>
    <w:rsid w:val="00961D04"/>
    <w:rsid w:val="009A149C"/>
    <w:rsid w:val="009D4A05"/>
    <w:rsid w:val="009D6A6D"/>
    <w:rsid w:val="009E1B7A"/>
    <w:rsid w:val="00A00CCC"/>
    <w:rsid w:val="00A020BB"/>
    <w:rsid w:val="00A066A3"/>
    <w:rsid w:val="00A06721"/>
    <w:rsid w:val="00A224A4"/>
    <w:rsid w:val="00A234A9"/>
    <w:rsid w:val="00A45BFA"/>
    <w:rsid w:val="00A545A2"/>
    <w:rsid w:val="00A5722B"/>
    <w:rsid w:val="00A67B70"/>
    <w:rsid w:val="00A84F37"/>
    <w:rsid w:val="00A86DC0"/>
    <w:rsid w:val="00AD51FC"/>
    <w:rsid w:val="00AD543C"/>
    <w:rsid w:val="00AE013A"/>
    <w:rsid w:val="00AF2709"/>
    <w:rsid w:val="00AF44A3"/>
    <w:rsid w:val="00AF4638"/>
    <w:rsid w:val="00B05DD4"/>
    <w:rsid w:val="00B2463D"/>
    <w:rsid w:val="00B3099C"/>
    <w:rsid w:val="00B4491F"/>
    <w:rsid w:val="00B7367A"/>
    <w:rsid w:val="00B876AC"/>
    <w:rsid w:val="00B90FEA"/>
    <w:rsid w:val="00BB0E72"/>
    <w:rsid w:val="00BB4E99"/>
    <w:rsid w:val="00BE68C9"/>
    <w:rsid w:val="00BF38D7"/>
    <w:rsid w:val="00C011DE"/>
    <w:rsid w:val="00C03B65"/>
    <w:rsid w:val="00C05313"/>
    <w:rsid w:val="00C24E04"/>
    <w:rsid w:val="00C40BF0"/>
    <w:rsid w:val="00C47B05"/>
    <w:rsid w:val="00CB4414"/>
    <w:rsid w:val="00CC37B2"/>
    <w:rsid w:val="00CD7B43"/>
    <w:rsid w:val="00CE5DB0"/>
    <w:rsid w:val="00D11917"/>
    <w:rsid w:val="00D12458"/>
    <w:rsid w:val="00D16B6A"/>
    <w:rsid w:val="00D22CC6"/>
    <w:rsid w:val="00D35C70"/>
    <w:rsid w:val="00D4001C"/>
    <w:rsid w:val="00D6326A"/>
    <w:rsid w:val="00D8067E"/>
    <w:rsid w:val="00D840E9"/>
    <w:rsid w:val="00DA01C8"/>
    <w:rsid w:val="00DA5AEE"/>
    <w:rsid w:val="00DB46D4"/>
    <w:rsid w:val="00DB4B52"/>
    <w:rsid w:val="00DB796B"/>
    <w:rsid w:val="00DC78DB"/>
    <w:rsid w:val="00DD45BA"/>
    <w:rsid w:val="00DE37D7"/>
    <w:rsid w:val="00E0034D"/>
    <w:rsid w:val="00E0540D"/>
    <w:rsid w:val="00E25BC4"/>
    <w:rsid w:val="00E638E5"/>
    <w:rsid w:val="00E8135B"/>
    <w:rsid w:val="00EA4065"/>
    <w:rsid w:val="00EC25AE"/>
    <w:rsid w:val="00F1104F"/>
    <w:rsid w:val="00F201A6"/>
    <w:rsid w:val="00F31CE5"/>
    <w:rsid w:val="00F3347A"/>
    <w:rsid w:val="00F37036"/>
    <w:rsid w:val="00F42974"/>
    <w:rsid w:val="00F54CF7"/>
    <w:rsid w:val="00F55128"/>
    <w:rsid w:val="00F80625"/>
    <w:rsid w:val="00F806DD"/>
    <w:rsid w:val="00F857C7"/>
    <w:rsid w:val="00FA1C3F"/>
    <w:rsid w:val="00FD0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3F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3FEA"/>
  </w:style>
  <w:style w:type="paragraph" w:styleId="Stopka">
    <w:name w:val="footer"/>
    <w:basedOn w:val="Normalny"/>
    <w:link w:val="StopkaZnak"/>
    <w:uiPriority w:val="99"/>
    <w:unhideWhenUsed/>
    <w:rsid w:val="00123F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3FEA"/>
  </w:style>
  <w:style w:type="paragraph" w:customStyle="1" w:styleId="Default">
    <w:name w:val="Default"/>
    <w:rsid w:val="009450F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14E4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814E4F"/>
    <w:rPr>
      <w:rFonts w:eastAsiaTheme="minorEastAsia"/>
      <w:color w:val="5A5A5A" w:themeColor="text1" w:themeTint="A5"/>
      <w:spacing w:val="15"/>
    </w:rPr>
  </w:style>
  <w:style w:type="paragraph" w:styleId="Bezodstpw">
    <w:name w:val="No Spacing"/>
    <w:uiPriority w:val="1"/>
    <w:qFormat/>
    <w:rsid w:val="00F54CF7"/>
    <w:pPr>
      <w:spacing w:after="0" w:line="240" w:lineRule="auto"/>
    </w:pPr>
  </w:style>
  <w:style w:type="paragraph" w:customStyle="1" w:styleId="Akapitzlist1">
    <w:name w:val="Akapit z listą1"/>
    <w:basedOn w:val="Normalny"/>
    <w:rsid w:val="00DA5AEE"/>
    <w:pPr>
      <w:suppressAutoHyphens/>
      <w:ind w:left="720"/>
    </w:pPr>
    <w:rPr>
      <w:rFonts w:ascii="Calibri" w:eastAsia="Times New Roman" w:hAnsi="Calibri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8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93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"Piotr Mikuszewski" &lt;p.mikuszewski@interbroker.pl&gt;</dc:creator>
  <cp:lastModifiedBy>UG UGKoneck</cp:lastModifiedBy>
  <cp:revision>23</cp:revision>
  <cp:lastPrinted>2023-02-21T11:44:00Z</cp:lastPrinted>
  <dcterms:created xsi:type="dcterms:W3CDTF">2023-01-05T10:26:00Z</dcterms:created>
  <dcterms:modified xsi:type="dcterms:W3CDTF">2023-02-21T11:44:00Z</dcterms:modified>
</cp:coreProperties>
</file>